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ech Therapist position at [Organization Name] in South Africa Johannesburg. As a dedicated and compassionate speech therapist with a strong commitment to improving communication and swallowing disorders, I am eager to contribute my expertise, cultural sensitivity, and passion for helping individuals thrive in one of the most dynamic cities in Africa. South Africa Johannesburg is not only a hub of economic growth but also a melting pot of diverse cultures, languages, and communities—a setting where my skills as a speech therapist can make a meaningful impact.</w:t>
      </w:r>
    </w:p>
    <w:p>
      <w:pPr>
        <w:pStyle w:val="BodyText"/>
      </w:pPr>
      <w:r>
        <w:t xml:space="preserve">With [X years] of experience in the field of speech therapy, I have developed a deep understanding of the unique challenges faced by individuals across various age groups and backgrounds. My academic foundation in Speech-Language Pathology from [University Name], coupled with my practical training at [Clinic/Hospital Name], has equipped me with the tools to address a wide range of communication disorders, from articulation and fluency issues to cognitive-communication impairments and dysphagia. I am particularly drawn to the opportunity to work in South Africa Johannesburg because of its rich cultural tapestry, where multilingualism is not just a skill but a necessity for effective therapy.</w:t>
      </w:r>
    </w:p>
    <w:p>
      <w:pPr>
        <w:pStyle w:val="BodyText"/>
      </w:pPr>
      <w:r>
        <w:t xml:space="preserve">South Africa Johannesburg, as a city with over [population number] residents and a population that speaks [list of languages, e.g., Zulu, Afrikaans, English], presents unique challenges and opportunities for speech therapists. My experience working with multilingual clients has taught me the importance of cultural competence and adaptability in therapy. I am proficient in [list languages if applicable], which allows me to connect with patients on a deeper level and tailor interventions to their linguistic needs. In Johannesburg, where healthcare services must bridge gaps between urban and rural populations, my ability to communicate effectively in multiple languages would be a valuable asset.</w:t>
      </w:r>
    </w:p>
    <w:p>
      <w:pPr>
        <w:pStyle w:val="BodyText"/>
      </w:pPr>
      <w:r>
        <w:t xml:space="preserve">My professional journey has been driven by a desire to make speech therapy accessible to all, regardless of socioeconomic status or geographic location. I have worked in both private and public sectors, including [mention any relevant experience, e.g., "a non-profit organization focused on early intervention for children with developmental delays" or "a hospital setting serving underserved communities"]. These experiences have honed my ability to work collaboratively with families, educators, and other healthcare professionals to create individualized therapy plans. For instance, at [previous workplace], I led a program that provided free speech therapy sessions to over [number] children in Johannesburg’s informal settlements, which significantly improved their academic performance and social integration.</w:t>
      </w:r>
    </w:p>
    <w:p>
      <w:pPr>
        <w:pStyle w:val="BodyText"/>
      </w:pPr>
      <w:r>
        <w:t xml:space="preserve">In South Africa Johannesburg, where the demand for speech therapists is growing due to increasing awareness of communication disorders and the need for inclusive education, I am committed to advancing my practice through continuous learning. I hold certifications in [list relevant certifications, e.g., "Pediatric Feeding Disorders" or "Augmentative and Alternative Communication (AAC)"), which align with the mission of [Organization Name] to deliver holistic care. I am also passionate about advocating for speech therapy services in under-resourced areas, as I believe that every individual deserves the right to communicate effectively.</w:t>
      </w:r>
    </w:p>
    <w:p>
      <w:pPr>
        <w:pStyle w:val="BodyText"/>
      </w:pPr>
      <w:r>
        <w:t xml:space="preserve">What excites me most about this opportunity is the chance to work in a city like Johannesburg, where innovation and tradition coexist. The healthcare landscape here is evolving rapidly, and I am eager to contribute my expertise to programs that address the specific needs of South African communities. For example, I have previously collaborated with NGOs in Johannesburg to develop culturally responsive therapy materials for Zulu-speaking children, which reduced barriers to care and improved outcomes. This experience has reinforced my belief that effective speech therapy must be rooted in an understanding of the patient’s cultural and social context.</w:t>
      </w:r>
    </w:p>
    <w:p>
      <w:pPr>
        <w:pStyle w:val="BodyText"/>
      </w:pPr>
      <w:r>
        <w:t xml:space="preserve">As a Speech Therapist, I am not only a practitioner but also an advocate for my patients. I have led workshops for parents and teachers on the importance of early intervention and have volunteered as a guest speaker at local schools to raise awareness about speech disorders. In Johannesburg, where access to specialized services can be limited, I am determined to bridge this gap by educating communities and empowering families to support their loved ones’ communication development.</w:t>
      </w:r>
    </w:p>
    <w:p>
      <w:pPr>
        <w:pStyle w:val="BodyText"/>
      </w:pPr>
      <w:r>
        <w:t xml:space="preserve">My strengths as a Speech Therapist include strong interpersonal skills, a patient-centered approach, and the ability to create engaging therapy sessions that cater to diverse learning styles. I thrive in fast-paced environments and am comfortable working independently or as part of a multidisciplinary team. I also have experience using technology such as [list tools, e.g., "speech-generating devices" or "teletherapy platforms"], which is increasingly important in expanding access to care in urban centers like Johannesburg.</w:t>
      </w:r>
    </w:p>
    <w:p>
      <w:pPr>
        <w:pStyle w:val="BodyText"/>
      </w:pPr>
      <w:r>
        <w:t xml:space="preserve">South Africa Johannesburg represents a unique opportunity to combine my professional expertise with my passion for making a difference. I am particularly drawn to [Organization Name] because of its reputation for excellence and its commitment to [mention specific values or programs, e.g., "community-driven healthcare" or "innovative therapy approaches"]. I am confident that my background, skills, and dedication align with the goals of your organization, and I would be honored to contribute to your mission of improving lives through speech therapy.</w:t>
      </w:r>
    </w:p>
    <w:p>
      <w:pPr>
        <w:pStyle w:val="BodyText"/>
      </w:pPr>
      <w:r>
        <w:t xml:space="preserve">I would welcome the chance to discuss how my experience and vision for speech therapy in South Africa Johannesburg can benefit your team. Thank you for considering my application. I look forward to the possibility of contributing to [Organization Name]’s continued success and making a lasting impact in this vibrant 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5-12-11T00:24:18Z</dcterms:created>
  <dcterms:modified xsi:type="dcterms:W3CDTF">2025-12-11T00:24:18Z</dcterms:modified>
</cp:coreProperties>
</file>

<file path=docProps/custom.xml><?xml version="1.0" encoding="utf-8"?>
<Properties xmlns="http://schemas.openxmlformats.org/officeDocument/2006/custom-properties" xmlns:vt="http://schemas.openxmlformats.org/officeDocument/2006/docPropsVTypes"/>
</file>